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407242" w14:textId="77777777" w:rsidR="00093CFD" w:rsidRPr="00AA16C8" w:rsidRDefault="00093CFD" w:rsidP="00093CFD">
      <w:pPr>
        <w:pStyle w:val="ListParagraph"/>
        <w:numPr>
          <w:ilvl w:val="0"/>
          <w:numId w:val="1"/>
        </w:numPr>
        <w:rPr>
          <w:lang w:val="en-GB"/>
        </w:rPr>
      </w:pPr>
      <w:r>
        <w:t>A crime is committed by one of two suspects, A and B. Initially, there is equal evidence against both of them. In further investigation at the crime scene, it is found that the guilty party had a blood type found in 10% of the population. Suspect A does match this blood type, whereas the blood type of Suspect B is unknown. (a) Given this new information, what is the probability that A is the guilty party? (b) Given this new information, what is the probability that B’s blood type matches that found at the crime scene?</w:t>
      </w:r>
    </w:p>
    <w:p w14:paraId="28887713" w14:textId="77777777" w:rsidR="00DE3419" w:rsidRDefault="00DE3419" w:rsidP="00DE3419">
      <w:r>
        <w:t xml:space="preserve">Ans : </w:t>
      </w:r>
      <w:r>
        <w:t xml:space="preserve">Consider, the events E1,E2 </w:t>
      </w:r>
    </w:p>
    <w:p w14:paraId="0D29B4FC" w14:textId="7ECD8B57" w:rsidR="00DE3419" w:rsidRDefault="00DE3419" w:rsidP="00DE3419">
      <w:r>
        <w:t xml:space="preserve">                 </w:t>
      </w:r>
      <w:r>
        <w:t>and A P(E1)=1</w:t>
      </w:r>
      <w:r>
        <w:t>/</w:t>
      </w:r>
      <w:r>
        <w:t>2</w:t>
      </w:r>
      <w:r>
        <w:t xml:space="preserve"> </w:t>
      </w:r>
      <w:r>
        <w:t>P(E2)=1</w:t>
      </w:r>
      <w:r>
        <w:t>/</w:t>
      </w:r>
      <w:r>
        <w:t>2</w:t>
      </w:r>
    </w:p>
    <w:p w14:paraId="1410E092" w14:textId="55B036AB" w:rsidR="00DE3419" w:rsidRDefault="00DE3419" w:rsidP="00DE3419">
      <w:r>
        <w:t>P(E1/A)=20×100</w:t>
      </w:r>
      <w:r>
        <w:t>/</w:t>
      </w:r>
      <w:r>
        <w:t>100×100,P(E2/A)=20×20</w:t>
      </w:r>
      <w:r>
        <w:t>/</w:t>
      </w:r>
      <w:r>
        <w:t>100×100</w:t>
      </w:r>
    </w:p>
    <w:p w14:paraId="6683FD48" w14:textId="642E2346" w:rsidR="00DE3419" w:rsidRDefault="00DE3419" w:rsidP="00DE3419">
      <w:r>
        <w:rPr>
          <w:rFonts w:ascii="Cambria Math" w:hAnsi="Cambria Math" w:cs="Cambria Math"/>
        </w:rPr>
        <w:t>∴</w:t>
      </w:r>
      <w:r>
        <w:t xml:space="preserve"> Required probability P(A/E1)=P(E1)</w:t>
      </w:r>
      <w:r>
        <w:rPr>
          <w:rFonts w:ascii="Calibri" w:hAnsi="Calibri" w:cs="Calibri"/>
        </w:rPr>
        <w:t>×</w:t>
      </w:r>
      <w:r>
        <w:t>P(E1/A)</w:t>
      </w:r>
      <w:r>
        <w:t>/</w:t>
      </w:r>
      <w:r>
        <w:t>P(E1)</w:t>
      </w:r>
      <w:r>
        <w:rPr>
          <w:rFonts w:ascii="Calibri" w:hAnsi="Calibri" w:cs="Calibri"/>
        </w:rPr>
        <w:t>×</w:t>
      </w:r>
      <w:r>
        <w:t>P(E1/A)+P(E2)</w:t>
      </w:r>
      <w:r>
        <w:rPr>
          <w:rFonts w:ascii="Calibri" w:hAnsi="Calibri" w:cs="Calibri"/>
        </w:rPr>
        <w:t>×</w:t>
      </w:r>
      <w:r>
        <w:t>P(E2/A)</w:t>
      </w:r>
    </w:p>
    <w:p w14:paraId="70988E7E" w14:textId="47C02694" w:rsidR="00DE3419" w:rsidRDefault="00DE3419" w:rsidP="00DE3419">
      <w:r>
        <w:t>=1</w:t>
      </w:r>
      <w:r>
        <w:t>/</w:t>
      </w:r>
      <w:r>
        <w:t>2×</w:t>
      </w:r>
      <w:r>
        <w:t>(</w:t>
      </w:r>
      <w:r>
        <w:t>20×100</w:t>
      </w:r>
      <w:r>
        <w:t>/</w:t>
      </w:r>
      <w:r>
        <w:t>100×100</w:t>
      </w:r>
      <w:r>
        <w:t>)/(</w:t>
      </w:r>
      <w:r>
        <w:t>1</w:t>
      </w:r>
      <w:r>
        <w:t>/</w:t>
      </w:r>
      <w:r>
        <w:t>2</w:t>
      </w:r>
      <w:r>
        <w:t>)</w:t>
      </w:r>
      <w:r>
        <w:t>×</w:t>
      </w:r>
      <w:r>
        <w:t>(</w:t>
      </w:r>
      <w:r>
        <w:t>20×100</w:t>
      </w:r>
      <w:r>
        <w:t>/</w:t>
      </w:r>
      <w:r>
        <w:t>100×100</w:t>
      </w:r>
      <w:r>
        <w:t>)</w:t>
      </w:r>
      <w:r>
        <w:t>+</w:t>
      </w:r>
      <w:r>
        <w:t>(</w:t>
      </w:r>
      <w:r>
        <w:t>1</w:t>
      </w:r>
      <w:r>
        <w:t>/</w:t>
      </w:r>
      <w:r>
        <w:t>2×</w:t>
      </w:r>
      <w:r>
        <w:t>(</w:t>
      </w:r>
      <w:r>
        <w:t>20×20</w:t>
      </w:r>
      <w:r>
        <w:t>/</w:t>
      </w:r>
      <w:r>
        <w:t>100×100</w:t>
      </w:r>
      <w:r>
        <w:t>))</w:t>
      </w:r>
    </w:p>
    <w:p w14:paraId="71AFB338" w14:textId="739A7045" w:rsidR="007A2407" w:rsidRDefault="00DE3419" w:rsidP="00DE3419">
      <w:r>
        <w:t>=20×100</w:t>
      </w:r>
      <w:r>
        <w:t>/</w:t>
      </w:r>
      <w:r>
        <w:t>20×(100+20)=100</w:t>
      </w:r>
      <w:r>
        <w:t>/</w:t>
      </w:r>
      <w:r>
        <w:t>120=5</w:t>
      </w:r>
      <w:r>
        <w:t>/</w:t>
      </w:r>
      <w:r>
        <w:t>6</w:t>
      </w:r>
    </w:p>
    <w:sectPr w:rsidR="007A24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660D6E" w14:textId="77777777" w:rsidR="00AF475A" w:rsidRDefault="00AF475A" w:rsidP="00DE3419">
      <w:pPr>
        <w:spacing w:after="0" w:line="240" w:lineRule="auto"/>
      </w:pPr>
      <w:r>
        <w:separator/>
      </w:r>
    </w:p>
  </w:endnote>
  <w:endnote w:type="continuationSeparator" w:id="0">
    <w:p w14:paraId="0C4A95BF" w14:textId="77777777" w:rsidR="00AF475A" w:rsidRDefault="00AF475A" w:rsidP="00DE34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F8CAA6" w14:textId="77777777" w:rsidR="00AF475A" w:rsidRDefault="00AF475A" w:rsidP="00DE3419">
      <w:pPr>
        <w:spacing w:after="0" w:line="240" w:lineRule="auto"/>
      </w:pPr>
      <w:r>
        <w:separator/>
      </w:r>
    </w:p>
  </w:footnote>
  <w:footnote w:type="continuationSeparator" w:id="0">
    <w:p w14:paraId="310A0993" w14:textId="77777777" w:rsidR="00AF475A" w:rsidRDefault="00AF475A" w:rsidP="00DE34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M7GwMLQEIiUdpeDU4uLM/DyQAsNaAOEjIyQsAAAA"/>
  </w:docVars>
  <w:rsids>
    <w:rsidRoot w:val="007A2407"/>
    <w:rsid w:val="00093CFD"/>
    <w:rsid w:val="007A2407"/>
    <w:rsid w:val="00AF475A"/>
    <w:rsid w:val="00DE3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5AA158"/>
  <w15:chartTrackingRefBased/>
  <w15:docId w15:val="{D6FD9852-5643-4544-8F21-6774991AF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C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060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26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2</Words>
  <Characters>696</Characters>
  <Application>Microsoft Office Word</Application>
  <DocSecurity>0</DocSecurity>
  <Lines>5</Lines>
  <Paragraphs>1</Paragraphs>
  <ScaleCrop>false</ScaleCrop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tt, Jitender (Nokia - IN/Bangalore)</cp:lastModifiedBy>
  <cp:revision>3</cp:revision>
  <dcterms:created xsi:type="dcterms:W3CDTF">2021-03-26T14:04:00Z</dcterms:created>
  <dcterms:modified xsi:type="dcterms:W3CDTF">2022-02-04T17:56:00Z</dcterms:modified>
</cp:coreProperties>
</file>